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a9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a9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4598BF85" w:rsidR="00DA6EE6" w:rsidRP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A2C511" w14:textId="1D21BF6C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af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a9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04176" w14:textId="77777777" w:rsidR="0022619F" w:rsidRDefault="0022619F" w:rsidP="008068A2">
      <w:pPr>
        <w:spacing w:after="0" w:line="240" w:lineRule="auto"/>
      </w:pPr>
      <w:r>
        <w:separator/>
      </w:r>
    </w:p>
  </w:endnote>
  <w:endnote w:type="continuationSeparator" w:id="0">
    <w:p w14:paraId="509553D4" w14:textId="77777777" w:rsidR="0022619F" w:rsidRDefault="002261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22619F" w:rsidP="004E4C1E">
    <w:pPr>
      <w:pStyle w:val="a5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DE1ED" w14:textId="77777777" w:rsidR="0022619F" w:rsidRDefault="0022619F" w:rsidP="008068A2">
      <w:pPr>
        <w:spacing w:after="0" w:line="240" w:lineRule="auto"/>
      </w:pPr>
      <w:r>
        <w:separator/>
      </w:r>
    </w:p>
  </w:footnote>
  <w:footnote w:type="continuationSeparator" w:id="0">
    <w:p w14:paraId="65F4A597" w14:textId="77777777" w:rsidR="0022619F" w:rsidRDefault="002261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qgUAO2QVyC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a0"/>
    <w:rsid w:val="009678AA"/>
  </w:style>
  <w:style w:type="character" w:customStyle="1" w:styleId="UnresolvedMention2">
    <w:name w:val="Unresolved Mention2"/>
    <w:basedOn w:val="a0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12</Pages>
  <Words>1219</Words>
  <Characters>6954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8</cp:revision>
  <cp:lastPrinted>2015-10-26T22:35:00Z</cp:lastPrinted>
  <dcterms:created xsi:type="dcterms:W3CDTF">2019-11-12T12:29:00Z</dcterms:created>
  <dcterms:modified xsi:type="dcterms:W3CDTF">2022-01-05T12:04:00Z</dcterms:modified>
  <cp:category>programming; education; software engineering; software development</cp:category>
</cp:coreProperties>
</file>